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th</w:t>
      </w:r>
      <w:r>
        <w:t xml:space="preserve"> </w:t>
      </w:r>
      <w:r>
        <w:t xml:space="preserve">World</w:t>
      </w:r>
      <w:r>
        <w:t xml:space="preserve"> </w:t>
      </w:r>
      <w:r>
        <w:t xml:space="preserve">Congress</w:t>
      </w:r>
      <w:r>
        <w:t xml:space="preserve"> </w:t>
      </w:r>
      <w:r>
        <w:t xml:space="preserve">of</w:t>
      </w:r>
      <w:r>
        <w:t xml:space="preserve"> </w:t>
      </w:r>
      <w:r>
        <w:t xml:space="preserve">Melanoma</w:t>
      </w:r>
      <w:r>
        <w:t xml:space="preserve"> </w:t>
      </w:r>
      <w:r>
        <w:t xml:space="preserve">in</w:t>
      </w:r>
      <w:r>
        <w:t xml:space="preserve"> </w:t>
      </w:r>
      <w:r>
        <w:t xml:space="preserve">Conjuction</w:t>
      </w:r>
      <w:r>
        <w:t xml:space="preserve"> </w:t>
      </w:r>
      <w:r>
        <w:t xml:space="preserve">with</w:t>
      </w:r>
      <w:r>
        <w:t xml:space="preserve"> </w:t>
      </w:r>
      <w:r>
        <w:t xml:space="preserve">17th</w:t>
      </w:r>
      <w:r>
        <w:t xml:space="preserve"> </w:t>
      </w:r>
      <w:r>
        <w:t xml:space="preserve">EADO</w:t>
      </w:r>
      <w:r>
        <w:t xml:space="preserve"> </w:t>
      </w:r>
      <w:r>
        <w:t xml:space="preserve">Congress</w:t>
      </w:r>
    </w:p>
    <w:p>
      <w:pPr>
        <w:pStyle w:val="Subtitle"/>
      </w:pPr>
      <w:r>
        <w:t xml:space="preserve">April</w:t>
      </w:r>
      <w:r>
        <w:t xml:space="preserve"> </w:t>
      </w:r>
      <w:r>
        <w:t xml:space="preserve">15-17,</w:t>
      </w:r>
      <w:r>
        <w:t xml:space="preserve"> </w:t>
      </w:r>
      <w:r>
        <w:t xml:space="preserve">2021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Long-term trends in melanoma tumour thickness in Norway</w:t>
      </w:r>
    </w:p>
    <w:p>
      <w:pPr>
        <w:pStyle w:val="BodyText"/>
      </w:pPr>
      <w:r>
        <w:rPr>
          <w:bCs/>
          <w:b/>
        </w:rPr>
        <w:t xml:space="preserve">Authors:</w:t>
      </w:r>
      <w:r>
        <w:t xml:space="preserve"> </w:t>
      </w:r>
      <w:r>
        <w:t xml:space="preserve">Raju Rimal</w:t>
      </w:r>
      <w:r>
        <w:rPr>
          <w:vertAlign w:val="superscript"/>
        </w:rPr>
        <w:t xml:space="preserve">1</w:t>
      </w:r>
      <w:r>
        <w:t xml:space="preserve">, Trude E Robsahm</w:t>
      </w:r>
      <w:r>
        <w:rPr>
          <w:vertAlign w:val="superscript"/>
        </w:rPr>
        <w:t xml:space="preserve">2</w:t>
      </w:r>
      <w:r>
        <w:t xml:space="preserve">, Adele Green</w:t>
      </w:r>
      <w:r>
        <w:rPr>
          <w:vertAlign w:val="superscript"/>
        </w:rPr>
        <w:t xml:space="preserve">3,4</w:t>
      </w:r>
      <w:r>
        <w:t xml:space="preserve">, Reza Ghiasvand</w:t>
      </w:r>
      <w:r>
        <w:rPr>
          <w:vertAlign w:val="superscript"/>
        </w:rPr>
        <w:t xml:space="preserve">5</w:t>
      </w:r>
      <w:r>
        <w:t xml:space="preserve">, Corina S Rueegg</w:t>
      </w:r>
      <w:r>
        <w:rPr>
          <w:vertAlign w:val="superscript"/>
        </w:rPr>
        <w:t xml:space="preserve">5</w:t>
      </w:r>
      <w:r>
        <w:t xml:space="preserve">, Assia Bassarova</w:t>
      </w:r>
      <w:r>
        <w:rPr>
          <w:vertAlign w:val="superscript"/>
        </w:rPr>
        <w:t xml:space="preserve">6</w:t>
      </w:r>
      <w:r>
        <w:t xml:space="preserve">, Petter Gjersvik</w:t>
      </w:r>
      <w:r>
        <w:rPr>
          <w:vertAlign w:val="superscript"/>
        </w:rPr>
        <w:t xml:space="preserve">7</w:t>
      </w:r>
      <w:r>
        <w:t xml:space="preserve">, Elisabete Weiderpass</w:t>
      </w:r>
      <w:r>
        <w:rPr>
          <w:vertAlign w:val="superscript"/>
        </w:rPr>
        <w:t xml:space="preserve">8</w:t>
      </w:r>
      <w:r>
        <w:t xml:space="preserve">, Odd O Aalen</w:t>
      </w:r>
      <w:r>
        <w:rPr>
          <w:vertAlign w:val="superscript"/>
        </w:rPr>
        <w:t xml:space="preserve">1</w:t>
      </w:r>
      <w:r>
        <w:t xml:space="preserve">, Bjørn Møller</w:t>
      </w:r>
      <w:r>
        <w:rPr>
          <w:vertAlign w:val="superscript"/>
        </w:rPr>
        <w:t xml:space="preserve">9</w:t>
      </w:r>
      <w:r>
        <w:t xml:space="preserve">, Marit B Veierød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bCs/>
          <w:b/>
        </w:rPr>
        <w:t xml:space="preserve">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Oslo Centre for Biostatistics and Epidemiology, Department of Biostatistics, Institute of Basic Medical Sciences, University of Oslo, Oslo, Norway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Research, Cancer Registry of Norway, Oslo, Norway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Department of Population Health, QIMR Berghofer Medical Research Institute, Brisbane, Australia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Cancer Research UK Manchester Institute, University of Manchester, Manchester, United Kingdom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Oslo Centre for Biostatistics and Epidemiology, Oslo University Hospital, Oslo, Norway</w:t>
      </w:r>
    </w:p>
    <w:p>
      <w:pPr>
        <w:pStyle w:val="BodyText"/>
      </w:pPr>
      <w:r>
        <w:rPr>
          <w:vertAlign w:val="superscript"/>
        </w:rPr>
        <w:t xml:space="preserve">6</w:t>
      </w:r>
      <w:r>
        <w:t xml:space="preserve"> </w:t>
      </w:r>
      <w:r>
        <w:t xml:space="preserve">Department of Pathology, Oslo University Hospital – Ullevål, Oslo, Norway</w:t>
      </w:r>
    </w:p>
    <w:p>
      <w:pPr>
        <w:pStyle w:val="BodyText"/>
      </w:pPr>
      <w:r>
        <w:rPr>
          <w:vertAlign w:val="superscript"/>
        </w:rPr>
        <w:t xml:space="preserve">7</w:t>
      </w:r>
      <w:r>
        <w:t xml:space="preserve"> </w:t>
      </w:r>
      <w:r>
        <w:t xml:space="preserve">Institute of Clinical Medicine, University of Oslo, Oslo, Norway</w:t>
      </w:r>
    </w:p>
    <w:p>
      <w:pPr>
        <w:pStyle w:val="BodyText"/>
      </w:pPr>
      <w:r>
        <w:rPr>
          <w:vertAlign w:val="superscript"/>
        </w:rPr>
        <w:t xml:space="preserve">8</w:t>
      </w:r>
      <w:r>
        <w:t xml:space="preserve"> </w:t>
      </w:r>
      <w:r>
        <w:t xml:space="preserve">International Agency for Research on Cancer, Lyon, France</w:t>
      </w:r>
    </w:p>
    <w:p>
      <w:pPr>
        <w:pStyle w:val="BodyText"/>
      </w:pPr>
      <w:r>
        <w:rPr>
          <w:vertAlign w:val="superscript"/>
        </w:rPr>
        <w:t xml:space="preserve">9</w:t>
      </w:r>
      <w:r>
        <w:t xml:space="preserve"> </w:t>
      </w:r>
      <w:r>
        <w:t xml:space="preserve">Department of Registration, Cancer Registry of Norway, Oslo, Norway</w:t>
      </w:r>
    </w:p>
    <w:p>
      <w:pPr>
        <w:pStyle w:val="BodyText"/>
      </w:pPr>
      <w:r>
        <w:rPr>
          <w:bCs/>
          <w:b/>
        </w:rPr>
        <w:t xml:space="preserve">Categories:</w:t>
      </w:r>
      <w:r>
        <w:t xml:space="preserve"> </w:t>
      </w:r>
      <w:r>
        <w:t xml:space="preserve">Melanoma</w:t>
      </w:r>
    </w:p>
    <w:p>
      <w:pPr>
        <w:pStyle w:val="BodyText"/>
      </w:pPr>
      <w:r>
        <w:rPr>
          <w:bCs/>
          <w:b/>
        </w:rPr>
        <w:t xml:space="preserve">Topics:</w:t>
      </w:r>
      <w:r>
        <w:t xml:space="preserve"> </w:t>
      </w:r>
      <w:r>
        <w:t xml:space="preserve">Epidemiology</w:t>
      </w:r>
    </w:p>
    <w:p>
      <w:pPr>
        <w:pStyle w:val="BodyText"/>
      </w:pPr>
      <w:r>
        <w:rPr>
          <w:bCs/>
          <w:b/>
        </w:rPr>
        <w:t xml:space="preserve">Preference:</w:t>
      </w:r>
      <w:r>
        <w:t xml:space="preserve"> </w:t>
      </w:r>
      <w:r>
        <w:t xml:space="preserve">Poster Presentation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orway has the second-highest mortality rate of cutaneous melanoma worldwide and ranks fifth in incidence. Tumour (Breslow) thickness at diagnosis is the primary determinant of the T category in the tumour, nodes, metastasis staging system, and the most important prognostic factor for survival after localized melanoma. This ongoing study investigates long-term trends in tumour thickness, and the corresponding T categories, overall and in important subgroups, in a nationwide case series over a 40-year time period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population-based Cancer Registry of Norway (CRN) provided all first primary invasive melanoma cases for 1980-2019. Tumour thickness was available from the Norwegian Melanoma Registry (within the CRN) for all cases diagnosed in 2008-2019 and was manually extracted from the paper notifications archived in the CRN for the cases diagnosed in 1980-2007. The dataset consists of 47,439 morphologically verified first primary invasive melanoma cases. Covariates include sex, age, residential geographical region, anatomic site, histopathological subtype, clinical stage, and ulceration.</w:t>
      </w:r>
    </w:p>
    <w:p>
      <w:pPr>
        <w:pStyle w:val="BodyText"/>
      </w:pPr>
      <w:r>
        <w:t xml:space="preserve">Descriptive summaries are presented as frequencies (numbers, %) and medians with interquartile ranges (IQR).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In both men and women, median age at diagnosis increased from 1980-2000 to 2008-2019 (Table 1). Women were diagnosed at a thinner stage than men. In men, median (IQR) tumour thickness decreased from 1.4 mm (0.75–3) in 1980-1999 to 1 mm (0.6–2.3) in 2008-2019, and in women from 1 mm (0.6–2) to 0.9 mm (0.5–1.8).</w:t>
      </w:r>
    </w:p>
    <w:p>
      <w:pPr>
        <w:pStyle w:val="BodyText"/>
      </w:pPr>
      <w:r>
        <w:t xml:space="preserve">Tumour thickness was missing in the pathology reports for more than 25% of the cases until 1990. Reporting of ulceration started in 2000, but with a large proportion of missing values. After the Norwegian Melanoma Registry was established in 2008, the proportions of missing ulceration decreased dramatically.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Characteristics of Norwegian melanoma cases, 1980-20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0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ale</w:t>
            </w:r>
          </w:p>
        </w:tc>
        <w:tc>
          <w:tcPr>
            <w:gridSpan w:val="3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Female</w:t>
            </w:r>
          </w:p>
        </w:tc>
      </w:tr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haracterist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1980-1999</w:t>
              <w:br/>
              <w:t xml:space="preserve">N = 729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2000-2007</w:t>
              <w:br/>
              <w:t xml:space="preserve">N = 414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2008-2019</w:t>
              <w:br/>
              <w:t xml:space="preserve">N = 1147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1980-1999</w:t>
              <w:br/>
              <w:t xml:space="preserve">N = 86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2000-2007</w:t>
              <w:br/>
              <w:t xml:space="preserve">N = 463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2008-2019</w:t>
              <w:br/>
              <w:t xml:space="preserve">N = 11264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ge at diagnosis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9 (46 – 70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3 (52 – 75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7 (56 – 76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6 (42 – 71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 (46 – 75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3 (50 – 75)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ge grou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≤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-4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119 (1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5 (8.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65 (5.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862 (2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21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209 (11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-6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706 (3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35 (3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226 (2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917 (3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603 (3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769 (34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1-8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240 (4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143 (5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,779 (5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387 (4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963 (4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,246 (47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&gt;8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4 (2.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5 (4.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82 (6.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17 (3.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14 (6.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92 (8.8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8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tomic 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d and ne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109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41 (1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679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222 (1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20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300 (12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extremiti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58 (9.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7 (1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212 (1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320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69 (1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856 (17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un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,062 (6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277 (5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,469 (6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360 (2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27 (3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797 (35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extremiti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27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26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396 (1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220 (3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556 (3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670 (34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2 (0.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7 (0.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5 (0.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5 (1.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 (1.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4 (1.8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7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7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8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7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stopathological sub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perficial spreadi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769 (5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969 (4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,051 (5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,827 (5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482 (5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,493 (58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dul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509 (2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59 (2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143 (1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08 (1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45 (1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746 (16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ntigo malig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6 (3.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7 (2.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63 (3.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3 (4.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(3.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3 (3.8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ra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 (0.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 (0.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 (0.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 (0.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 (0.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2 (0.6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643 (2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028 (2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696 (2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824 (2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052 (2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407 (22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6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3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linical stag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ca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,853 (8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230 (8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,302 (88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,363 (9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677 (9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,629 (92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gional metastasi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28 (5.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3 (6.5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52 (8.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 (3.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3 (4.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60 (5.4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tant metastasi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0 (6.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4 (9.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5 (4.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86 (3.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8 (5.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6 (2.4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7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8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9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6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29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Ulcer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sen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19 (1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26 (4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,726 (8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3 (1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41 (57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,264 (86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esen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68 (5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984 (19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 (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88 (4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65 (14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,07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95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6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,38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50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umour thicknes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40 (0.75 – 3.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30 (0.70 – 3.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0 (0.60 – 2.3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0 (0.60 – 2.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0 (0.60 – 2.0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0 (0.50 – 1.80)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1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00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55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64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 categor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228 (4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496 (4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,269 (5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,179 (5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106 (5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,092 (58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180 (2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47 (2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265 (2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388 (23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55 (2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,221 (21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029 (2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06 (2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646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48 (16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63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222 (12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40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84 (14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,286 (12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53 (9.1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5 (10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65 (9.2)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111111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dian (IQR); n (%)</w:t>
            </w:r>
          </w:p>
        </w:tc>
      </w:tr>
    </w:tbl>
    <w:p>
      <w:pPr>
        <w:pStyle w:val="BodyText"/>
      </w:pPr>
      <w:r>
        <w:t xml:space="preserve">Analysis of incidence rates in relation to tumour</w:t>
      </w:r>
      <w:r>
        <w:t xml:space="preserve"> </w:t>
      </w:r>
      <w:r>
        <w:t xml:space="preserve">thickness is in the process, and will be presented at the conference.</w:t>
      </w:r>
    </w:p>
    <w:bookmarkEnd w:id="22"/>
    <w:bookmarkStart w:id="2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is unique time series of national melanoma</w:t>
      </w:r>
      <w:r>
        <w:t xml:space="preserve"> </w:t>
      </w:r>
      <w:r>
        <w:t xml:space="preserve">tumour thickness data will identify trends in tumour thickness, overall and in</w:t>
      </w:r>
      <w:r>
        <w:t xml:space="preserve"> </w:t>
      </w:r>
      <w:r>
        <w:t xml:space="preserve">subgroups of the population, as well as identify potential effects of changing exposure</w:t>
      </w:r>
      <w:r>
        <w:t xml:space="preserve"> </w:t>
      </w:r>
      <w:r>
        <w:t xml:space="preserve">patterns and earlier detection.</w:t>
      </w:r>
    </w:p>
    <w:bookmarkEnd w:id="23"/>
    <w:sectPr w:rsidR="0052305C" w:rsidRPr="00C90BD4" w:rsidSect="009045C8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17C6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C28E74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16E2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02A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1F4A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561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78B6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BCE5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06AF1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8ACD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D6DC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E61C73"/>
    <w:multiLevelType w:val="multilevel"/>
    <w:tmpl w:val="4004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4B75992"/>
    <w:multiLevelType w:val="hybridMultilevel"/>
    <w:tmpl w:val="9990A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A146A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3D837CF5"/>
    <w:multiLevelType w:val="hybridMultilevel"/>
    <w:tmpl w:val="29BED1EA"/>
    <w:lvl w:ilvl="0" w:tplc="E0DE5E42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2D5D32"/>
    <w:multiLevelType w:val="hybridMultilevel"/>
    <w:tmpl w:val="A3AC6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370974"/>
    <w:multiLevelType w:val="multilevel"/>
    <w:tmpl w:val="91B0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11"/>
  </w:num>
  <w:num w:numId="5">
    <w:abstractNumId w:val="16"/>
  </w:num>
  <w:num w:numId="6">
    <w:abstractNumId w:val="15"/>
  </w:num>
  <w:num w:numId="7">
    <w:abstractNumId w:val="12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  <w:num w:numId="18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48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844D0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844D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44D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D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44D0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4D0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531B4F"/>
    <w:pPr>
      <w:spacing w:after="0"/>
    </w:pPr>
    <w:rPr>
      <w:sz w:val="22"/>
    </w:rPr>
  </w:style>
  <w:style w:type="paragraph" w:styleId="NormalWeb">
    <w:name w:val="Normal (Web)"/>
    <w:basedOn w:val="Normal"/>
    <w:semiHidden/>
    <w:unhideWhenUsed/>
    <w:rsid w:val="009045C8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720CBF"/>
    <w:pPr>
      <w:ind w:left="720"/>
      <w:contextualSpacing/>
    </w:pPr>
  </w:style>
  <w:style w:type="character" w:customStyle="1" w:styleId="Cross-Referenced">
    <w:name w:val="Cross-Referenced"/>
    <w:basedOn w:val="DefaultParagraphFont"/>
    <w:uiPriority w:val="1"/>
    <w:qFormat/>
    <w:rsid w:val="00E0020E"/>
    <w:rPr>
      <w:vertAlign w:val="superscript"/>
      <w:lang w:val="en-GB"/>
    </w:rPr>
  </w:style>
  <w:style w:type="character" w:customStyle="1" w:styleId="BodyTextChar">
    <w:name w:val="Body Text Char"/>
    <w:basedOn w:val="DefaultParagraphFont"/>
    <w:link w:val="BodyText"/>
    <w:rsid w:val="00E0020E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nth World Congress of Melanoma in Conjuction with 17th EADO Congress</vt:lpstr>
    </vt:vector>
  </TitlesOfParts>
  <Company>University of Oslo, Institute of Basic Medicine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enth World Congress of Melanoma in Conjuction with 17th EADO Congress</dc:title>
  <dc:creator/>
  <cp:keywords/>
  <dcterms:created xsi:type="dcterms:W3CDTF">2021-03-05T21:15:26Z</dcterms:created>
  <dcterms:modified xsi:type="dcterms:W3CDTF">2021-03-05T22:15:26Z</dcterms:modified>
  <cp:lastModifiedBy>therimalay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rch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pril 15-17, 2021</vt:lpwstr>
  </property>
</Properties>
</file>